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E2341" w14:textId="77777777" w:rsidR="009E3420" w:rsidRDefault="009E3420" w:rsidP="009E3420">
      <w:pPr>
        <w:jc w:val="center"/>
        <w:rPr>
          <w:rFonts w:ascii="Arial Nova" w:hAnsi="Arial Nova"/>
          <w:b/>
          <w:bCs/>
          <w:noProof/>
          <w:sz w:val="32"/>
          <w:szCs w:val="32"/>
        </w:rPr>
      </w:pPr>
      <w:r w:rsidRPr="00665332">
        <w:rPr>
          <w:rFonts w:ascii="Arial Nova" w:hAnsi="Arial Nova"/>
          <w:b/>
          <w:bCs/>
          <w:noProof/>
          <w:sz w:val="32"/>
          <w:szCs w:val="32"/>
        </w:rPr>
        <w:t xml:space="preserve">OAK CREEK CLUB </w:t>
      </w:r>
      <w:r>
        <w:rPr>
          <w:rFonts w:ascii="Arial Nova" w:hAnsi="Arial Nova"/>
          <w:b/>
          <w:bCs/>
          <w:noProof/>
          <w:sz w:val="32"/>
          <w:szCs w:val="32"/>
        </w:rPr>
        <w:t>HOMEOWNERS ASSOCIATION</w:t>
      </w:r>
    </w:p>
    <w:p w14:paraId="1D5B5F17" w14:textId="708D835D" w:rsidR="009E3420" w:rsidRDefault="009E3420" w:rsidP="009E3420">
      <w:pPr>
        <w:jc w:val="center"/>
        <w:rPr>
          <w:rFonts w:ascii="Arial Nova" w:hAnsi="Arial Nova"/>
          <w:b/>
          <w:bCs/>
          <w:noProof/>
          <w:sz w:val="32"/>
          <w:szCs w:val="32"/>
        </w:rPr>
      </w:pPr>
      <w:r w:rsidRPr="00665332">
        <w:rPr>
          <w:rFonts w:ascii="Arial Nova" w:hAnsi="Arial Nova"/>
          <w:b/>
          <w:bCs/>
          <w:noProof/>
          <w:sz w:val="32"/>
          <w:szCs w:val="32"/>
        </w:rPr>
        <w:t xml:space="preserve">SPEED RADAR STATS FOR </w:t>
      </w:r>
      <w:r w:rsidR="00FE00F2">
        <w:rPr>
          <w:rFonts w:ascii="Arial Nova" w:hAnsi="Arial Nova"/>
          <w:b/>
          <w:bCs/>
          <w:noProof/>
          <w:sz w:val="32"/>
          <w:szCs w:val="32"/>
        </w:rPr>
        <w:t>JULY</w:t>
      </w:r>
      <w:r w:rsidR="00F114C2">
        <w:rPr>
          <w:rFonts w:ascii="Arial Nova" w:hAnsi="Arial Nova"/>
          <w:b/>
          <w:bCs/>
          <w:noProof/>
          <w:sz w:val="32"/>
          <w:szCs w:val="32"/>
        </w:rPr>
        <w:t xml:space="preserve"> 24</w:t>
      </w:r>
      <w:r>
        <w:rPr>
          <w:rFonts w:ascii="Arial Nova" w:hAnsi="Arial Nova"/>
          <w:b/>
          <w:bCs/>
          <w:noProof/>
          <w:sz w:val="32"/>
          <w:szCs w:val="32"/>
        </w:rPr>
        <w:t xml:space="preserve">, </w:t>
      </w:r>
      <w:r w:rsidRPr="00665332">
        <w:rPr>
          <w:rFonts w:ascii="Arial Nova" w:hAnsi="Arial Nova"/>
          <w:b/>
          <w:bCs/>
          <w:noProof/>
          <w:sz w:val="32"/>
          <w:szCs w:val="32"/>
        </w:rPr>
        <w:t>202</w:t>
      </w:r>
      <w:r>
        <w:rPr>
          <w:rFonts w:ascii="Arial Nova" w:hAnsi="Arial Nova"/>
          <w:b/>
          <w:bCs/>
          <w:noProof/>
          <w:sz w:val="32"/>
          <w:szCs w:val="32"/>
        </w:rPr>
        <w:t xml:space="preserve">3, to </w:t>
      </w:r>
      <w:r w:rsidR="00F114C2">
        <w:rPr>
          <w:rFonts w:ascii="Arial Nova" w:hAnsi="Arial Nova"/>
          <w:b/>
          <w:bCs/>
          <w:noProof/>
          <w:sz w:val="32"/>
          <w:szCs w:val="32"/>
        </w:rPr>
        <w:t>AUGUST</w:t>
      </w:r>
      <w:r>
        <w:rPr>
          <w:rFonts w:ascii="Arial Nova" w:hAnsi="Arial Nova"/>
          <w:b/>
          <w:bCs/>
          <w:noProof/>
          <w:sz w:val="32"/>
          <w:szCs w:val="32"/>
        </w:rPr>
        <w:t xml:space="preserve"> </w:t>
      </w:r>
      <w:r w:rsidR="00F114C2">
        <w:rPr>
          <w:rFonts w:ascii="Arial Nova" w:hAnsi="Arial Nova"/>
          <w:b/>
          <w:bCs/>
          <w:noProof/>
          <w:sz w:val="32"/>
          <w:szCs w:val="32"/>
        </w:rPr>
        <w:t>30</w:t>
      </w:r>
      <w:r>
        <w:rPr>
          <w:rFonts w:ascii="Arial Nova" w:hAnsi="Arial Nova"/>
          <w:b/>
          <w:bCs/>
          <w:noProof/>
          <w:sz w:val="32"/>
          <w:szCs w:val="32"/>
        </w:rPr>
        <w:t>, 2023</w:t>
      </w:r>
    </w:p>
    <w:p w14:paraId="555BAD1A" w14:textId="77777777" w:rsidR="009E3420" w:rsidRPr="00665332" w:rsidRDefault="009E3420" w:rsidP="009E3420">
      <w:pPr>
        <w:jc w:val="center"/>
        <w:rPr>
          <w:rFonts w:ascii="Arial Nova" w:hAnsi="Arial Nova"/>
          <w:b/>
          <w:bCs/>
          <w:noProof/>
          <w:sz w:val="32"/>
          <w:szCs w:val="32"/>
        </w:rPr>
      </w:pPr>
      <w:r>
        <w:rPr>
          <w:rFonts w:ascii="Arial Nova" w:hAnsi="Arial Nova"/>
          <w:b/>
          <w:bCs/>
          <w:noProof/>
          <w:sz w:val="32"/>
          <w:szCs w:val="32"/>
        </w:rPr>
        <w:t>RADAR LOCATION: ARGOS PLACE</w:t>
      </w:r>
    </w:p>
    <w:p w14:paraId="390C9DAE" w14:textId="48132DFF" w:rsidR="009E3420" w:rsidRDefault="009E3420" w:rsidP="009E3420">
      <w:pPr>
        <w:tabs>
          <w:tab w:val="center" w:pos="5400"/>
          <w:tab w:val="right" w:pos="10800"/>
        </w:tabs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noProof/>
        </w:rPr>
        <mc:AlternateContent>
          <mc:Choice Requires="wpg">
            <w:drawing>
              <wp:inline distT="0" distB="0" distL="0" distR="0" wp14:anchorId="1190232D" wp14:editId="0A3255D3">
                <wp:extent cx="5434330" cy="3143250"/>
                <wp:effectExtent l="0" t="0" r="0" b="0"/>
                <wp:docPr id="267247682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434330" cy="3143250"/>
                          <a:chOff x="0" y="0"/>
                          <a:chExt cx="6858000" cy="9345933"/>
                        </a:xfrm>
                      </wpg:grpSpPr>
                      <pic:pic xmlns:pic="http://schemas.openxmlformats.org/drawingml/2006/picture">
                        <pic:nvPicPr>
                          <pic:cNvPr id="51193313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9144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89251369" name="Text Box 3"/>
                        <wps:cNvSpPr txBox="1"/>
                        <wps:spPr>
                          <a:xfrm>
                            <a:off x="168290" y="9144002"/>
                            <a:ext cx="6689137" cy="201931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21B4581" w14:textId="77777777" w:rsidR="009E3420" w:rsidRPr="00DD680B" w:rsidRDefault="00000000" w:rsidP="009E3420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6" w:history="1">
                                <w:r w:rsidR="009E3420" w:rsidRPr="00DD680B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9E3420" w:rsidRPr="00DD680B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7" w:history="1">
                                <w:r w:rsidR="009E3420" w:rsidRPr="00DD680B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90232D" id="Group 1" o:spid="_x0000_s1026" style="width:427.9pt;height:247.5pt;mso-position-horizontal-relative:char;mso-position-vertical-relative:line" coordsize="68580,934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68580;height:91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1682;top:91440;width:66892;height:2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" stroked="f">
                  <v:textbox>
                    <w:txbxContent>
                      <w:p w14:paraId="521B4581" w14:textId="77777777" w:rsidR="009E3420" w:rsidRPr="00DD680B" w:rsidRDefault="00000000" w:rsidP="009E3420">
                        <w:pPr>
                          <w:rPr>
                            <w:sz w:val="18"/>
                            <w:szCs w:val="18"/>
                          </w:rPr>
                        </w:pPr>
                        <w:hyperlink r:id="rId9" w:history="1">
                          <w:r w:rsidR="009E3420" w:rsidRPr="00DD680B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9E3420" w:rsidRPr="00DD680B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0" w:history="1">
                          <w:r w:rsidR="009E3420" w:rsidRPr="00DD680B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sz w:val="32"/>
          <w:szCs w:val="32"/>
        </w:rPr>
        <w:tab/>
      </w:r>
    </w:p>
    <w:p w14:paraId="3409F0E2" w14:textId="13B1BA4A" w:rsidR="009E3420" w:rsidRDefault="009E3420" w:rsidP="009E3420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TOTAL VEHICLE COUNT: </w:t>
      </w:r>
      <w:r w:rsidR="000E51C6">
        <w:rPr>
          <w:sz w:val="28"/>
          <w:szCs w:val="28"/>
        </w:rPr>
        <w:t>33,790</w:t>
      </w:r>
    </w:p>
    <w:p w14:paraId="7C6ACB51" w14:textId="77777777" w:rsidR="009E3420" w:rsidRDefault="009E3420" w:rsidP="009E3420">
      <w:pPr>
        <w:pStyle w:val="NoSpacing"/>
        <w:jc w:val="center"/>
        <w:rPr>
          <w:sz w:val="28"/>
          <w:szCs w:val="28"/>
        </w:rPr>
      </w:pPr>
    </w:p>
    <w:p w14:paraId="2806CBA0" w14:textId="774AB998" w:rsidR="009E3420" w:rsidRDefault="009E3420" w:rsidP="009E3420">
      <w:pPr>
        <w:pStyle w:val="NoSpacing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Total Speed Violations: </w:t>
      </w:r>
      <w:r w:rsidR="00CC72CB">
        <w:rPr>
          <w:b/>
          <w:bCs/>
          <w:color w:val="FF0000"/>
          <w:sz w:val="28"/>
          <w:szCs w:val="28"/>
        </w:rPr>
        <w:t>13,229</w:t>
      </w:r>
    </w:p>
    <w:p w14:paraId="27BE93DD" w14:textId="286A20B9" w:rsidR="009E3420" w:rsidRDefault="009E3420" w:rsidP="009E3420">
      <w:pPr>
        <w:pStyle w:val="NoSpacing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Max speed reached: </w:t>
      </w:r>
      <w:r w:rsidR="00CC72CB">
        <w:rPr>
          <w:b/>
          <w:bCs/>
          <w:color w:val="FF0000"/>
          <w:sz w:val="28"/>
          <w:szCs w:val="28"/>
        </w:rPr>
        <w:t>46</w:t>
      </w:r>
      <w:r>
        <w:rPr>
          <w:b/>
          <w:bCs/>
          <w:color w:val="FF0000"/>
          <w:sz w:val="28"/>
          <w:szCs w:val="28"/>
        </w:rPr>
        <w:t>- 5</w:t>
      </w:r>
      <w:r w:rsidR="00CC72CB">
        <w:rPr>
          <w:b/>
          <w:bCs/>
          <w:color w:val="FF0000"/>
          <w:sz w:val="28"/>
          <w:szCs w:val="28"/>
        </w:rPr>
        <w:t>0</w:t>
      </w:r>
      <w:r>
        <w:rPr>
          <w:b/>
          <w:bCs/>
          <w:color w:val="FF0000"/>
          <w:sz w:val="28"/>
          <w:szCs w:val="28"/>
        </w:rPr>
        <w:t xml:space="preserve"> mph. </w:t>
      </w:r>
    </w:p>
    <w:p w14:paraId="553B5DD9" w14:textId="77777777" w:rsidR="009E3420" w:rsidRDefault="009E3420" w:rsidP="009E3420">
      <w:pPr>
        <w:pStyle w:val="NoSpacing"/>
        <w:jc w:val="center"/>
        <w:rPr>
          <w:b/>
          <w:bCs/>
          <w:color w:val="FF0000"/>
          <w:sz w:val="28"/>
          <w:szCs w:val="28"/>
        </w:rPr>
      </w:pPr>
    </w:p>
    <w:p w14:paraId="618C427E" w14:textId="77777777" w:rsidR="009E3420" w:rsidRDefault="009E3420" w:rsidP="009E3420">
      <w:pPr>
        <w:pStyle w:val="NoSpacing"/>
        <w:jc w:val="center"/>
        <w:rPr>
          <w:b/>
          <w:bCs/>
          <w:sz w:val="28"/>
          <w:szCs w:val="28"/>
          <w:u w:val="single"/>
        </w:rPr>
      </w:pPr>
      <w:r w:rsidRPr="00277DD1">
        <w:rPr>
          <w:b/>
          <w:bCs/>
          <w:sz w:val="28"/>
          <w:szCs w:val="28"/>
          <w:u w:val="single"/>
        </w:rPr>
        <w:t>TIPS TO ASSIST WITH REDUCING SPEED</w:t>
      </w:r>
      <w:r>
        <w:rPr>
          <w:b/>
          <w:bCs/>
          <w:sz w:val="28"/>
          <w:szCs w:val="28"/>
          <w:u w:val="single"/>
        </w:rPr>
        <w:t xml:space="preserve"> WITHIN OAK CREEK </w:t>
      </w:r>
    </w:p>
    <w:p w14:paraId="5CDFD4DB" w14:textId="77777777" w:rsidR="009E3420" w:rsidRPr="00277DD1" w:rsidRDefault="009E3420" w:rsidP="009E3420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14:paraId="11F5C3C8" w14:textId="77777777" w:rsidR="009E3420" w:rsidRDefault="009E3420" w:rsidP="009E3420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mmunicate the 20 MPH Speed Limit to all household members, vendors, and guests.</w:t>
      </w:r>
    </w:p>
    <w:p w14:paraId="1C648A8D" w14:textId="77777777" w:rsidR="009E3420" w:rsidRDefault="009E3420" w:rsidP="009E3420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ort any delivery drivers speeding in the community to the delivery company, access control, and the management team.</w:t>
      </w:r>
    </w:p>
    <w:p w14:paraId="58241438" w14:textId="77777777" w:rsidR="009E3420" w:rsidRDefault="009E3420" w:rsidP="009E3420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eave a little earlier, give yourself time.</w:t>
      </w:r>
    </w:p>
    <w:p w14:paraId="7B288FBE" w14:textId="77777777" w:rsidR="009E3420" w:rsidRDefault="009E3420" w:rsidP="009E3420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e aware of pedestrians, bicyclists, and pets.</w:t>
      </w:r>
    </w:p>
    <w:p w14:paraId="5E1F5F56" w14:textId="77777777" w:rsidR="009E3420" w:rsidRDefault="009E3420" w:rsidP="009E3420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ead by example</w:t>
      </w:r>
    </w:p>
    <w:p w14:paraId="7499550F" w14:textId="77777777" w:rsidR="009E3420" w:rsidRDefault="009E3420" w:rsidP="009E3420">
      <w:pPr>
        <w:pStyle w:val="NoSpacing"/>
        <w:numPr>
          <w:ilvl w:val="0"/>
          <w:numId w:val="1"/>
        </w:numPr>
        <w:ind w:left="36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se Cruise Control</w:t>
      </w:r>
    </w:p>
    <w:p w14:paraId="39611317" w14:textId="77777777" w:rsidR="009E3420" w:rsidRDefault="009E3420" w:rsidP="009E3420">
      <w:pPr>
        <w:pStyle w:val="NoSpacing"/>
        <w:ind w:left="360"/>
        <w:rPr>
          <w:b/>
          <w:bCs/>
          <w:sz w:val="28"/>
          <w:szCs w:val="28"/>
        </w:rPr>
      </w:pPr>
    </w:p>
    <w:p w14:paraId="5C262FE5" w14:textId="77777777" w:rsidR="009E3420" w:rsidRDefault="009E3420" w:rsidP="009E3420">
      <w:pPr>
        <w:pStyle w:val="NoSpacing"/>
        <w:ind w:left="360"/>
        <w:rPr>
          <w:b/>
          <w:bCs/>
          <w:sz w:val="28"/>
          <w:szCs w:val="28"/>
        </w:rPr>
      </w:pPr>
    </w:p>
    <w:p w14:paraId="40085C87" w14:textId="77777777" w:rsidR="009E3420" w:rsidRDefault="009E3420" w:rsidP="009E3420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DUCING SPEED IS A COMMUNITY EFFORT</w:t>
      </w:r>
    </w:p>
    <w:p w14:paraId="1BD275F2" w14:textId="77777777" w:rsidR="009E3420" w:rsidRDefault="009E3420" w:rsidP="009E3420">
      <w:pPr>
        <w:pStyle w:val="NoSpacing"/>
        <w:jc w:val="center"/>
        <w:rPr>
          <w:b/>
          <w:bCs/>
          <w:sz w:val="28"/>
          <w:szCs w:val="28"/>
        </w:rPr>
      </w:pPr>
    </w:p>
    <w:p w14:paraId="740382A7" w14:textId="77777777" w:rsidR="009E3420" w:rsidRPr="00582EDF" w:rsidRDefault="009E3420" w:rsidP="009E3420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LEASE DRIVE SAFE</w:t>
      </w:r>
    </w:p>
    <w:p w14:paraId="72EBF7BF" w14:textId="77777777" w:rsidR="00AE7F1D" w:rsidRDefault="00AE7F1D"/>
    <w:sectPr w:rsidR="00AE7F1D" w:rsidSect="00CF54D4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B31A1"/>
    <w:multiLevelType w:val="hybridMultilevel"/>
    <w:tmpl w:val="5E08CD02"/>
    <w:lvl w:ilvl="0" w:tplc="98D21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6E5E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D8C0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2E49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6846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5A4A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9E3F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307C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8E46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553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jc3MzIxMTM1N7RU0lEKTi0uzszPAykwrgUApgTBKCwAAAA="/>
  </w:docVars>
  <w:rsids>
    <w:rsidRoot w:val="009E3420"/>
    <w:rsid w:val="00076503"/>
    <w:rsid w:val="000A2ABB"/>
    <w:rsid w:val="000C6BD9"/>
    <w:rsid w:val="000E51C6"/>
    <w:rsid w:val="001A0C72"/>
    <w:rsid w:val="00427F64"/>
    <w:rsid w:val="0052643A"/>
    <w:rsid w:val="00683144"/>
    <w:rsid w:val="008174F6"/>
    <w:rsid w:val="009E3420"/>
    <w:rsid w:val="00A86FD5"/>
    <w:rsid w:val="00AC2177"/>
    <w:rsid w:val="00AE7F1D"/>
    <w:rsid w:val="00AF68AD"/>
    <w:rsid w:val="00B44BA8"/>
    <w:rsid w:val="00CC72CB"/>
    <w:rsid w:val="00CF0E37"/>
    <w:rsid w:val="00F114C2"/>
    <w:rsid w:val="00FE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BC341"/>
  <w15:chartTrackingRefBased/>
  <w15:docId w15:val="{D0125B98-91BA-4556-BD80-4E691C56A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4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E342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E342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-sa/3.0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mmons.wikimedia.org/wiki/File:2014-08-11_15_01_06_A_20_miles_per_hour_speed_limit_sign_on_Sage_Street_in_Ruth,_Nevada.JP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creativecommons.org/licenses/by-sa/3.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ons.wikimedia.org/wiki/File:2014-08-11_15_01_06_A_20_miles_per_hour_speed_limit_sign_on_Sage_Street_in_Ruth,_Nevada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Alexis Stevenson</cp:lastModifiedBy>
  <cp:revision>7</cp:revision>
  <dcterms:created xsi:type="dcterms:W3CDTF">2023-08-30T15:17:00Z</dcterms:created>
  <dcterms:modified xsi:type="dcterms:W3CDTF">2023-08-30T15:47:00Z</dcterms:modified>
</cp:coreProperties>
</file>